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Abuja, Nigeria</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Abuja, Nigeria</w:t>
      </w:r>
    </w:p>
    <w:bookmarkStart w:id="20" w:name="Xf8a61dd2db50b55e9eafe9453b3574e8eaf346f"/>
    <w:p>
      <w:pPr>
        <w:pStyle w:val="Heading2"/>
      </w:pPr>
      <w:r>
        <w:t xml:space="preserve">Subject: Application for Mechanical Engineering Internship Position</w:t>
      </w:r>
    </w:p>
    <w:p>
      <w:pPr>
        <w:pStyle w:val="FirstParagraph"/>
      </w:pPr>
      <w:r>
        <w:t xml:space="preserve">Dear Hiring Manager,</w:t>
      </w:r>
    </w:p>
    <w:p>
      <w:pPr>
        <w:pStyle w:val="BodyText"/>
      </w:pPr>
      <w:r>
        <w:t xml:space="preserve">I am writing with profound enthusiasm to submit my application for the Mechanical Engineering Internship position at your esteemed organization in Nigeria Abuja. As a dedicated final-year Mechanical Engineering student at the University of Abuja, I have closely followed your organization's pioneering contributions to Nigeria's industrial landscape and am eager to contribute my academic knowledge, technical skills, and passion for sustainable engineering solutions to your team. This</w:t>
      </w:r>
      <w:r>
        <w:t xml:space="preserve"> </w:t>
      </w:r>
      <w:r>
        <w:rPr>
          <w:bCs/>
          <w:b/>
        </w:rPr>
        <w:t xml:space="preserve">Internship Application Letter</w:t>
      </w:r>
      <w:r>
        <w:t xml:space="preserve"> </w:t>
      </w:r>
      <w:r>
        <w:t xml:space="preserve">serves as a formal expression of my commitment to growing professionally within the dynamic engineering ecosystem of Nigeria Abuja.</w:t>
      </w:r>
    </w:p>
    <w:p>
      <w:pPr>
        <w:pStyle w:val="BodyText"/>
      </w:pPr>
      <w:r>
        <w:t xml:space="preserve">My academic journey has equipped me with a robust foundation in core mechanical engineering principles. Through rigorous coursework at the University of Abuja, I have mastered thermodynamics, fluid mechanics, material science, and CAD modeling (including SolidWorks and AutoCAD), consistently achieving a GPA of 3.8/4.0. My capstone project focused on designing an energy-efficient waste-to-energy conversion system for municipal solid waste management—a solution directly addressing critical infrastructure challenges in Nigeria Abuja's rapidly expanding urban environment. This project required me to analyze local waste composition, model thermal processes, and develop cost-effective implementation strategies tailored to Abuja's climatic conditions. The practical application of classroom theory resulted in a prototype that demonstrated 18% higher energy conversion efficiency compared to conventional systems, reinforcing my belief in engineering's capacity to drive sustainable development in Nigeria.</w:t>
      </w:r>
    </w:p>
    <w:p>
      <w:pPr>
        <w:pStyle w:val="BodyText"/>
      </w:pPr>
      <w:r>
        <w:t xml:space="preserve">What distinguishes my technical profile is my hands-on experience with industry-standard tools and methodologies relevant to Nigeria Abuja's engineering priorities. During a semester-long internship at the Abuja Power Plant Maintenance Unit, I assisted senior engineers in optimizing turbine performance through vibration analysis using SpectraQuest software. I also participated in a government-backed infrastructure project where I helped inspect HVAC systems for the new National Assembly Complex, ensuring compliance with ISO 50001 energy management standards. These experiences taught me to navigate Nigeria's unique engineering context—balancing technical precision with resource constraints, cultural considerations, and regulatory frameworks like those set by the Nigerian Society of Engineers (NSE). My proficiency in Python for data analysis has further enabled me to process large datasets from field operations, generating insights that directly supported maintenance scheduling decisions.</w:t>
      </w:r>
    </w:p>
    <w:p>
      <w:pPr>
        <w:pStyle w:val="BodyText"/>
      </w:pPr>
      <w:r>
        <w:t xml:space="preserve">The decision to pursue my internship opportunity in Nigeria Abuja is deeply intentional. As the nation's political and administrative capital, Abuja represents a vibrant nexus of engineering innovation where infrastructure development projects—from the ongoing Murtala Muhammed International Airport expansion to the Niger Delta Gas Flare Reduction Initiative—demand forward-thinking mechanical solutions. This city embodies Nigeria's future: its commitment to smart city initiatives, renewable energy integration, and industrial modernization creates an unparalleled learning environment for emerging engineers. I am particularly inspired by your organization's recent work on solar-powered water purification systems in rural Abuja communities, which aligns perfectly with my vision of engineering that serves societal needs. An internship here would allow me to contribute meaningfully to projects shaping Nigeria's sustainable development trajectory while gaining firsthand insight into how global best practices adapt to local contexts in Nigeria.</w:t>
      </w:r>
    </w:p>
    <w:p>
      <w:pPr>
        <w:pStyle w:val="BodyText"/>
      </w:pPr>
      <w:r>
        <w:t xml:space="preserve">My technical competencies are complemented by soft skills essential for collaborative engineering work in Nigeria Abuja's multicultural professional sphere. I have coordinated cross-functional student teams of up to 12 members for campus sustainability projects, demonstrating leadership through active listening and consensus-building—skills critical when working with diverse stakeholders across Nigeria's engineering sector. My fluency in English, Hausa, and Yoruba facilitates effective communication with both technical teams and community partners during fieldwork. Furthermore, I possess a deep understanding of Nigeria-specific regulatory landscapes: I actively study the Nigerian Industrial Standards (NIS) for mechanical systems and participate in NSE workshops on emerging technologies like electric vehicle infrastructure—a knowledge area increasingly vital as Abuja transitions toward cleaner transportation solutions.</w:t>
      </w:r>
    </w:p>
    <w:p>
      <w:pPr>
        <w:pStyle w:val="BodyText"/>
      </w:pPr>
      <w:r>
        <w:t xml:space="preserve">I am particularly drawn to your organization's emphasis on mentorship and professional development. The opportunity to learn from engineers who have successfully executed projects across Nigeria's complex terrain—such as the Abuja-Maiduguri Highway rehabilitation or the Kaduna Industrial Park expansion—would provide invaluable perspective. I am eager to apply my analytical approach and technical toolkit while absorbing the practical wisdom needed to tackle challenges unique to Nigeria's engineering environment. My goal is not merely to complete an internship, but to become a future Mechanical Engineer who contributes meaningfully to Abuja's transformation into a model of resilient urban infrastructure.</w:t>
      </w:r>
    </w:p>
    <w:p>
      <w:pPr>
        <w:pStyle w:val="BodyText"/>
      </w:pPr>
      <w:r>
        <w:t xml:space="preserve">In today's rapidly evolving engineering landscape, I recognize that theoretical knowledge must be paired with contextual understanding. The opportunity to work within Nigeria Abuja—where the convergence of government initiatives, private sector innovation, and community needs creates a fertile ground for engineering excellence—is precisely the environment where I can maximize my growth. I am prepared to bring energy, adaptability, and a solutions-oriented mindset to your team immediately upon commencing this internship.</w:t>
      </w:r>
    </w:p>
    <w:p>
      <w:pPr>
        <w:pStyle w:val="BodyText"/>
      </w:pPr>
      <w:r>
        <w:t xml:space="preserve">I would welcome the opportunity to discuss how my skills in mechanical design, data-driven problem-solving, and cultural intelligence align with your organization's objectives during an interview at your convenience. Thank you for considering my application as part of the next generation of Mechanical Engineers committed to advancing Nigeria Abuja and its role in national development. I look forward to contributing to your team's legacy while learning from Nigeria's most prominent engineering practitioners.</w:t>
      </w:r>
    </w:p>
    <w:p>
      <w:pPr>
        <w:pStyle w:val="BodyText"/>
      </w:pPr>
      <w:r>
        <w:t xml:space="preserve">Sincerely,</w:t>
      </w:r>
    </w:p>
    <w:p>
      <w:pPr>
        <w:pStyle w:val="BodyText"/>
      </w:pPr>
      <w:r>
        <w:t xml:space="preserve">[Your Full Name]</w:t>
      </w:r>
    </w:p>
    <w:p>
      <w:pPr>
        <w:pStyle w:val="BodyText"/>
      </w:pPr>
      <w:r>
        <w:t xml:space="preserve">Word Count: 92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al Engineer Position in Nigeria Abuja</dc:title>
  <dc:creator/>
  <dc:language>en</dc:language>
  <cp:keywords/>
  <dcterms:created xsi:type="dcterms:W3CDTF">2026-07-19T08:41:10Z</dcterms:created>
  <dcterms:modified xsi:type="dcterms:W3CDTF">2026-07-19T08:41:10Z</dcterms:modified>
</cp:coreProperties>
</file>

<file path=docProps/custom.xml><?xml version="1.0" encoding="utf-8"?>
<Properties xmlns="http://schemas.openxmlformats.org/officeDocument/2006/custom-properties" xmlns:vt="http://schemas.openxmlformats.org/officeDocument/2006/docPropsVTypes"/>
</file>